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e Broer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oer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3 East Parallel Street Palatine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e.alan20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53170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y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